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usician</w:t>
      </w:r>
    </w:p>
    <w:bookmarkStart w:id="20" w:name="scholarship-application-letter"/>
    <w:p>
      <w:pPr>
        <w:pStyle w:val="Heading1"/>
      </w:pPr>
      <w:r>
        <w:t xml:space="preserve">SCHOLARSHIP APPLICATION LETTER</w:t>
      </w:r>
    </w:p>
    <w:p>
      <w:pPr>
        <w:pStyle w:val="FirstParagraph"/>
      </w:pPr>
      <w:r>
        <w:t xml:space="preserve">For Aspiring Musician Pursuing Excellence in United States New York City</w:t>
      </w:r>
    </w:p>
    <w:bookmarkEnd w:id="20"/>
    <w:p>
      <w:pPr>
        <w:pStyle w:val="BodyText"/>
      </w:pPr>
      <w:r>
        <w:t xml:space="preserve">[Your Full Name]</w:t>
      </w:r>
    </w:p>
    <w:p>
      <w:pPr>
        <w:pStyle w:val="BodyText"/>
      </w:pPr>
      <w:r>
        <w:t xml:space="preserve">[Your Street Address]</w:t>
      </w:r>
    </w:p>
    <w:p>
      <w:pPr>
        <w:pStyle w:val="BodyText"/>
      </w:pPr>
      <w:r>
        <w:t xml:space="preserve">[City, State, ZIP Code]</w:t>
      </w:r>
    </w:p>
    <w:p>
      <w:pPr>
        <w:pStyle w:val="BodyText"/>
      </w:pPr>
      <w:r>
        <w:t xml:space="preserve">[Email Address] | [Phone Number]</w:t>
      </w:r>
    </w:p>
    <w:p>
      <w:pPr>
        <w:pStyle w:val="BodyText"/>
      </w:pPr>
      <w:r>
        <w:t xml:space="preserve">Date: [Current Date]</w:t>
      </w:r>
    </w:p>
    <w:p>
      <w:pPr>
        <w:pStyle w:val="BodyText"/>
      </w:pPr>
      <w:r>
        <w:t xml:space="preserve">Scholarship Committee</w:t>
      </w:r>
    </w:p>
    <w:p>
      <w:pPr>
        <w:pStyle w:val="BodyText"/>
      </w:pPr>
      <w:r>
        <w:t xml:space="preserve">[Scholarship Organization Name]</w:t>
      </w:r>
    </w:p>
    <w:p>
      <w:pPr>
        <w:pStyle w:val="BodyText"/>
      </w:pPr>
      <w:r>
        <w:t xml:space="preserve">[Organization Address]</w:t>
      </w:r>
    </w:p>
    <w:bookmarkStart w:id="21" w:name="dear-scholarship-committee"/>
    <w:p>
      <w:pPr>
        <w:pStyle w:val="Heading2"/>
      </w:pPr>
      <w:r>
        <w:t xml:space="preserve">Dear Scholarship Committee,</w:t>
      </w:r>
    </w:p>
    <w:p>
      <w:pPr>
        <w:pStyle w:val="FirstParagraph"/>
      </w:pPr>
      <w:r>
        <w:t xml:space="preserve">I am writing with profound enthusiasm to submit my Scholarship Application Letter for the [Scholarship Name] at a pivotal moment in my journey as a dedicated Musician. Having grown up immersed in the rich sonic tapestry of New York City's diverse neighborhoods, I now stand ready to elevate my musical artistry through advanced study within the heart of America's most dynamic cultural capital. This Scholarship Application Letter represents not merely an academic request, but a declaration of my unwavering commitment to contributing meaningfully to the United States New York City music ecosystem.</w:t>
      </w:r>
    </w:p>
    <w:p>
      <w:pPr>
        <w:pStyle w:val="BodyText"/>
      </w:pPr>
      <w:r>
        <w:t xml:space="preserve">My musical trajectory began at age seven in the vibrant streets of Harlem, where I absorbed the rhythms of gospel choirs and jazz legends through weekly visits to community centers. By fifteen, I was performing professionally at Brooklyn's Smalls Jazz Club – a venue where legends like Charlie Parker once played – and had earned a full scholarship to the Manhattan School of Music's Pre-College Division. My journey has since taken me through rigorous training with masters such as Grammy-winning pianist Dr. Robert Smith, while simultaneously touring as a featured violinist with the New York City Youth Orchestra across all five boroughs. I've performed for over 10,000 people at venues ranging from the Apollo Theater to Lincoln Center's Alice Tully Hall, yet my true passion lies in composing original works that bridge classical traditions with contemporary urban sounds – a fusion uniquely nurtured in the crucible of United States New York City.</w:t>
      </w:r>
    </w:p>
    <w:p>
      <w:pPr>
        <w:pStyle w:val="BodyText"/>
      </w:pPr>
      <w:r>
        <w:t xml:space="preserve">The decision to pursue formal graduate studies in New York City is not arbitrary; it's strategically essential for my growth as a Musician. While I've achieved recognition at national competitions like the National Young Arts Foundation Award, the true transformative environment exists only here. The concentration of world-class institutions – Juilliard, Berklee NYC, The New School – combined with Harlem's historic jazz clubs and Brooklyn's indie music scene creates an irreplaceable incubator for artistic development. I specifically seek to enroll in [University Name]'s Master of Music program because its curriculum uniquely integrates technology with traditional composition techniques through the [Specific Program/Professor], directly aligning with my project "Urban Echoes," which explores how immigrant communities' musical narratives shape contemporary American soundscapes.</w:t>
      </w:r>
    </w:p>
    <w:p>
      <w:pPr>
        <w:pStyle w:val="BodyText"/>
      </w:pPr>
      <w:r>
        <w:t xml:space="preserve">Financial constraints, however, threaten to derail this critical next phase. My family's modest income as a single-parent household in Queens has required me to work over 20 hours weekly at a community arts nonprofit – time that could otherwise be dedicated to studio practice and collaboration. Without substantial financial support, I would be forced to choose between continuing my studies or providing for my younger siblings. This Scholarship Application Letter therefore carries the weight of necessity: the [Scholarship Name] would provide essential relief, allowing me to fully immerse myself in NYC's artistic landscape without compromising family responsibilities. The scholarship amount requested ($25,000) would cover tuition and essential studio fees at [University], freeing me to participate in the city's most intensive musical experiences.</w:t>
      </w:r>
    </w:p>
    <w:p>
      <w:pPr>
        <w:pStyle w:val="BodyText"/>
      </w:pPr>
      <w:r>
        <w:t xml:space="preserve">My vision extends beyond personal achievement to contributing to New York City's musical legacy. I plan to develop a community outreach initiative called "Neighborhood Harmonies," partnering with [Specific NYC Community Organization] to create free composition workshops in underserved neighborhoods like the Bronx and South Bronx. Drawing from my experiences performing at local senior centers and school programs, I will teach youth how to transform their cultural narratives into musical expressions – directly addressing the city's need for inclusive arts education. This project embodies my belief that music is not merely entertainment but a vital community building force, especially within the United States New York City context where diversity fuels innovation.</w:t>
      </w:r>
    </w:p>
    <w:p>
      <w:pPr>
        <w:pStyle w:val="BodyText"/>
      </w:pPr>
      <w:r>
        <w:t xml:space="preserve">What truly distinguishes me as a Musician seeking this opportunity is my documented commitment to elevating underrepresented voices through music. Last year, I co-created "Voices of Crown Heights," a collaborative album featuring immigrant elders sharing their stories through spoken word and original compositions – released on the independent label [Local NYC Label]. The project received critical acclaim in</w:t>
      </w:r>
      <w:r>
        <w:t xml:space="preserve"> </w:t>
      </w:r>
      <w:r>
        <w:rPr>
          <w:iCs/>
          <w:i/>
        </w:rPr>
        <w:t xml:space="preserve">The New Yorker</w:t>
      </w:r>
      <w:r>
        <w:t xml:space="preserve"> </w:t>
      </w:r>
      <w:r>
        <w:t xml:space="preserve">and was featured during Brooklyn Arts Council's Citywide Music Festival. This work demonstrates my ability to translate community experiences into art while embodying the spirit of United States New York City: a constant conversation between tradition and innovation.</w:t>
      </w:r>
    </w:p>
    <w:p>
      <w:pPr>
        <w:pStyle w:val="BodyText"/>
      </w:pPr>
      <w:r>
        <w:t xml:space="preserve">I have long admired how New York City nurtures artists who refuse to be confined by genre or geography. As I prepare to move from my current studio apartment in Sunset Park to the campus of [University] this fall, I carry with me the sounds of Coney Island's boardwalk, the subway rhythms of 14th Street, and the echoes from my first recital at Carnegie Hall's Weill Recital Hall. These experiences have forged a Musician who understands that true artistry emerges from deep engagement with place – especially in a city where every block tells a musical story. This Scholarship Application Letter is my earnest plea to join the next generation of artists shaping United States New York City's cultural future.</w:t>
      </w:r>
    </w:p>
    <w:p>
      <w:pPr>
        <w:pStyle w:val="BodyText"/>
      </w:pPr>
      <w:r>
        <w:t xml:space="preserve">In closing, I ask you to consider not just my qualifications, but the potential impact of investing in a Musician who has dedicated their life to understanding how music heals and connects communities within our nation's most vital city. My journey from a child playing violin on subway platforms to this moment represents the promise of American opportunity – an opportunity I will honor by becoming a leader who gives back as generously as this city has given me. Thank you for considering my Scholarship Application Letter and for supporting the artists who make United States New York City irreplaceably alive.</w:t>
      </w:r>
    </w:p>
    <w:p>
      <w:pPr>
        <w:pStyle w:val="BodyText"/>
      </w:pPr>
      <w:r>
        <w:t xml:space="preserve">Sincerely,</w:t>
      </w:r>
      <w:r>
        <w:br/>
      </w:r>
      <w:r>
        <w:t xml:space="preserve">[Your Full Name]</w:t>
      </w:r>
      <w:r>
        <w:br/>
      </w:r>
      <w:r>
        <w:t xml:space="preserve">Professional Musician &amp; Future Arts Leader</w:t>
      </w:r>
    </w:p>
    <w:bookmarkEnd w:id="21"/>
    <w:p>
      <w:pPr>
        <w:pStyle w:val="BodyText"/>
      </w:pPr>
      <w:r>
        <w:t xml:space="preserve">Word Count: 827</w:t>
      </w:r>
    </w:p>
    <w:p>
      <w:pPr>
        <w:pStyle w:val="BodyText"/>
      </w:pPr>
      <w:r>
        <w:t xml:space="preserve">This Scholarship Application Letter was crafted specifically for a Musician seeking transformative education in United States New York City. All required elements are integrated throughout the narrative to reflect authentic artistic context and institutional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usician</dc:title>
  <dc:creator/>
  <dc:language>en</dc:language>
  <cp:keywords/>
  <dcterms:created xsi:type="dcterms:W3CDTF">2026-07-25T03:09:22Z</dcterms:created>
  <dcterms:modified xsi:type="dcterms:W3CDTF">2026-07-25T03:09:22Z</dcterms:modified>
</cp:coreProperties>
</file>

<file path=docProps/custom.xml><?xml version="1.0" encoding="utf-8"?>
<Properties xmlns="http://schemas.openxmlformats.org/officeDocument/2006/custom-properties" xmlns:vt="http://schemas.openxmlformats.org/officeDocument/2006/docPropsVTypes"/>
</file>